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00ED9" w14:textId="5E5A6C01" w:rsidR="00DC74BB" w:rsidRDefault="00DB6CC5" w:rsidP="005D748C">
      <w:pPr>
        <w:pStyle w:val="FirstParagraph"/>
        <w:jc w:val="center"/>
        <w:rPr>
          <w:b/>
          <w:bCs/>
          <w:sz w:val="36"/>
          <w:szCs w:val="36"/>
        </w:rPr>
      </w:pPr>
      <w:r w:rsidRPr="00DB6CC5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2D082A2D" wp14:editId="6DDEFE67">
            <wp:simplePos x="0" y="0"/>
            <wp:positionH relativeFrom="margin">
              <wp:posOffset>-793750</wp:posOffset>
            </wp:positionH>
            <wp:positionV relativeFrom="margin">
              <wp:posOffset>-768350</wp:posOffset>
            </wp:positionV>
            <wp:extent cx="1758950" cy="1219200"/>
            <wp:effectExtent l="0" t="0" r="0" b="0"/>
            <wp:wrapSquare wrapText="bothSides"/>
            <wp:docPr id="71911127" name="Picture 1" descr="A cartoon of a be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248787" name="Picture 1" descr="A cartoon of a bee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B6CC5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E528EEE" wp14:editId="738927D5">
            <wp:simplePos x="0" y="0"/>
            <wp:positionH relativeFrom="margin">
              <wp:posOffset>4959350</wp:posOffset>
            </wp:positionH>
            <wp:positionV relativeFrom="margin">
              <wp:posOffset>-787400</wp:posOffset>
            </wp:positionV>
            <wp:extent cx="1758950" cy="1219200"/>
            <wp:effectExtent l="0" t="0" r="0" b="0"/>
            <wp:wrapSquare wrapText="bothSides"/>
            <wp:docPr id="1232248787" name="Picture 1" descr="A cartoon of a be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248787" name="Picture 1" descr="A cartoon of a bee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C74BB">
        <w:rPr>
          <w:b/>
          <w:bCs/>
          <w:sz w:val="36"/>
          <w:szCs w:val="36"/>
        </w:rPr>
        <w:t>DANIELL MIDDLE SCHOOL</w:t>
      </w:r>
    </w:p>
    <w:p w14:paraId="23A975D7" w14:textId="4C81CF45" w:rsidR="00331B71" w:rsidRPr="005D748C" w:rsidRDefault="006F2E49" w:rsidP="005D748C">
      <w:pPr>
        <w:pStyle w:val="FirstParagraph"/>
        <w:jc w:val="center"/>
        <w:rPr>
          <w:b/>
          <w:bCs/>
          <w:sz w:val="36"/>
          <w:szCs w:val="36"/>
        </w:rPr>
      </w:pPr>
      <w:r w:rsidRPr="005D748C">
        <w:rPr>
          <w:b/>
          <w:bCs/>
          <w:sz w:val="36"/>
          <w:szCs w:val="36"/>
        </w:rPr>
        <w:t>✨ JOIN AN ACADEMY ADVENTURE! ✨</w:t>
      </w:r>
    </w:p>
    <w:p w14:paraId="371A8BE7" w14:textId="77777777" w:rsidR="00331B71" w:rsidRDefault="00000000">
      <w:r>
        <w:pict w14:anchorId="15C66DDF">
          <v:rect id="_x0000_i1025" style="width:0;height:1.5pt" o:hralign="center" o:hrstd="t" o:hr="t"/>
        </w:pict>
      </w:r>
    </w:p>
    <w:p w14:paraId="1075EBBF" w14:textId="77777777" w:rsidR="00331B71" w:rsidRDefault="006F2E49">
      <w:pPr>
        <w:pStyle w:val="FirstParagraph"/>
      </w:pPr>
      <w:r w:rsidRPr="00451DA0">
        <w:rPr>
          <w:sz w:val="28"/>
          <w:szCs w:val="28"/>
        </w:rPr>
        <w:t xml:space="preserve">🚀 </w:t>
      </w:r>
      <w:r w:rsidRPr="00451DA0">
        <w:rPr>
          <w:b/>
          <w:bCs/>
          <w:sz w:val="28"/>
          <w:szCs w:val="28"/>
        </w:rPr>
        <w:t>STEM ACADEMY</w:t>
      </w:r>
      <w:r w:rsidRPr="00451DA0">
        <w:rPr>
          <w:sz w:val="28"/>
          <w:szCs w:val="28"/>
        </w:rPr>
        <w:t xml:space="preserve"> 🚀</w:t>
      </w:r>
      <w:r>
        <w:br/>
      </w:r>
      <w:r>
        <w:rPr>
          <w:i/>
          <w:iCs/>
        </w:rPr>
        <w:t>Build. Create. Explore. Have a blast!</w:t>
      </w:r>
    </w:p>
    <w:p w14:paraId="16E1B52A" w14:textId="77777777" w:rsidR="00331B71" w:rsidRDefault="006F2E49">
      <w:pPr>
        <w:pStyle w:val="BodyText"/>
      </w:pPr>
      <w:r>
        <w:t xml:space="preserve">The STEM Academy is a </w:t>
      </w:r>
      <w:r>
        <w:rPr>
          <w:b/>
          <w:bCs/>
        </w:rPr>
        <w:t>high‑energy, hands‑on experience</w:t>
      </w:r>
      <w:r>
        <w:t xml:space="preserve"> where learning feels more like an adventure than a class!</w:t>
      </w:r>
    </w:p>
    <w:p w14:paraId="6BEFB744" w14:textId="77777777" w:rsidR="00331B71" w:rsidRDefault="006F2E49">
      <w:pPr>
        <w:pStyle w:val="BodyText"/>
      </w:pPr>
      <w:r>
        <w:t>🔧 What do we do? - Lego Robotics 🤖 - 3D Printing 🖨️ - Experiments &amp; Challenges 🧪 - National STEM Contests 🏆 - Problem‑solving &amp; Collaboration 💡</w:t>
      </w:r>
    </w:p>
    <w:p w14:paraId="66568F95" w14:textId="77777777" w:rsidR="00331B71" w:rsidRDefault="006F2E49">
      <w:pPr>
        <w:pStyle w:val="BodyText"/>
      </w:pPr>
      <w:r>
        <w:t xml:space="preserve">STEM is the way of the future — and we don’t just talk about it, </w:t>
      </w:r>
      <w:r>
        <w:rPr>
          <w:b/>
          <w:bCs/>
        </w:rPr>
        <w:t>we live it</w:t>
      </w:r>
      <w:r>
        <w:t>. Instead of sitting around, students design, build, test, and explore together.</w:t>
      </w:r>
    </w:p>
    <w:p w14:paraId="21CF25EA" w14:textId="77777777" w:rsidR="00331B71" w:rsidRDefault="006F2E49">
      <w:pPr>
        <w:pStyle w:val="BodyText"/>
      </w:pPr>
      <w:r>
        <w:t>🎃 Special Events You’ll Love: - Spooky STEM Night - Exciting Field Trips - End‑of‑Year Picnic with Academy Friends</w:t>
      </w:r>
    </w:p>
    <w:p w14:paraId="3A35ED2D" w14:textId="7285045A" w:rsidR="009E2081" w:rsidRDefault="00644D21">
      <w:pPr>
        <w:pStyle w:val="BodyText"/>
      </w:pPr>
      <w:r>
        <w:t xml:space="preserve">Students in the Daniell STEM Academy </w:t>
      </w:r>
      <w:r w:rsidR="00EB7038">
        <w:t xml:space="preserve">are guaranteed an interview for the Sprayberry STEM </w:t>
      </w:r>
      <w:r w:rsidR="00ED6B3A">
        <w:t xml:space="preserve">Academy </w:t>
      </w:r>
      <w:r w:rsidR="00994FE6">
        <w:t xml:space="preserve">provided they </w:t>
      </w:r>
      <w:r w:rsidR="00ED6B3A">
        <w:t>follow application procedures.</w:t>
      </w:r>
      <w:r w:rsidR="00994FE6">
        <w:t xml:space="preserve">  </w:t>
      </w:r>
    </w:p>
    <w:p w14:paraId="22EE533B" w14:textId="77777777" w:rsidR="00331B71" w:rsidRDefault="006F2E49">
      <w:pPr>
        <w:pStyle w:val="BodyText"/>
      </w:pPr>
      <w:r>
        <w:t xml:space="preserve">✨ It’s creative. It’s exciting. It’s an experience of a lifetime. </w:t>
      </w:r>
      <w:r>
        <w:rPr>
          <w:b/>
          <w:bCs/>
        </w:rPr>
        <w:t>We would LOVE to have you join STEM Academy next year!</w:t>
      </w:r>
    </w:p>
    <w:p w14:paraId="2BFBD461" w14:textId="77777777" w:rsidR="00331B71" w:rsidRDefault="00000000">
      <w:r>
        <w:pict w14:anchorId="7871B649">
          <v:rect id="_x0000_i1026" style="width:0;height:1.5pt" o:hralign="center" o:hrstd="t" o:hr="t"/>
        </w:pict>
      </w:r>
    </w:p>
    <w:p w14:paraId="770F4DD3" w14:textId="77777777" w:rsidR="00331B71" w:rsidRDefault="006F2E49">
      <w:pPr>
        <w:pStyle w:val="FirstParagraph"/>
      </w:pPr>
      <w:r w:rsidRPr="00451DA0">
        <w:rPr>
          <w:sz w:val="28"/>
          <w:szCs w:val="28"/>
        </w:rPr>
        <w:t xml:space="preserve">🌎 </w:t>
      </w:r>
      <w:r w:rsidRPr="00451DA0">
        <w:rPr>
          <w:b/>
          <w:bCs/>
          <w:sz w:val="28"/>
          <w:szCs w:val="28"/>
        </w:rPr>
        <w:t>SPANISH ACADEMY</w:t>
      </w:r>
      <w:r w:rsidRPr="00451DA0">
        <w:rPr>
          <w:sz w:val="28"/>
          <w:szCs w:val="28"/>
        </w:rPr>
        <w:t xml:space="preserve"> 🌎</w:t>
      </w:r>
      <w:r>
        <w:br/>
      </w:r>
      <w:r>
        <w:rPr>
          <w:i/>
          <w:iCs/>
        </w:rPr>
        <w:t>Learn the language. Live the culture.</w:t>
      </w:r>
    </w:p>
    <w:p w14:paraId="21298786" w14:textId="77777777" w:rsidR="00331B71" w:rsidRDefault="006F2E49">
      <w:pPr>
        <w:pStyle w:val="BodyText"/>
      </w:pPr>
      <w:r>
        <w:t xml:space="preserve">The Spanish Academy is an </w:t>
      </w:r>
      <w:r>
        <w:rPr>
          <w:b/>
          <w:bCs/>
        </w:rPr>
        <w:t>engaging and interactive class</w:t>
      </w:r>
      <w:r>
        <w:t xml:space="preserve"> where language truly comes to life!</w:t>
      </w:r>
    </w:p>
    <w:p w14:paraId="5140DA7F" w14:textId="77777777" w:rsidR="00331B71" w:rsidRDefault="006F2E49">
      <w:pPr>
        <w:pStyle w:val="BodyText"/>
      </w:pPr>
      <w:r>
        <w:t>🗣️ What makes Spanish Academy special? - Hands‑on language practice - Speaking &amp; collaborating with classmates - Exploring traditions from Spanish‑speaking cultures - Real‑world connections beyond vocabulary lists</w:t>
      </w:r>
    </w:p>
    <w:p w14:paraId="400B2A88" w14:textId="77777777" w:rsidR="00331B71" w:rsidRDefault="006F2E49">
      <w:pPr>
        <w:pStyle w:val="BodyText"/>
      </w:pPr>
      <w:r>
        <w:t>🎶 Throughout the year, students celebrate: - Hispanic Heritage Month - Cultural events, music, history &amp; traditions</w:t>
      </w:r>
    </w:p>
    <w:p w14:paraId="076B6892" w14:textId="77777777" w:rsidR="00331B71" w:rsidRDefault="006F2E49">
      <w:pPr>
        <w:pStyle w:val="BodyText"/>
      </w:pPr>
      <w:r>
        <w:t xml:space="preserve">🍴 Fun projects include: - Food‑based cultural activities - Creating and selling bracelets — a student favorite for </w:t>
      </w:r>
      <w:r>
        <w:rPr>
          <w:b/>
          <w:bCs/>
        </w:rPr>
        <w:t>five successful years!</w:t>
      </w:r>
    </w:p>
    <w:p w14:paraId="3E974F41" w14:textId="77777777" w:rsidR="00331B71" w:rsidRDefault="006F2E49">
      <w:pPr>
        <w:pStyle w:val="BodyText"/>
      </w:pPr>
      <w:r>
        <w:t xml:space="preserve">✨ If you’re looking for a class that’s meaningful, energetic, and fun, </w:t>
      </w:r>
      <w:r>
        <w:rPr>
          <w:b/>
          <w:bCs/>
        </w:rPr>
        <w:t>Spanish Academy is the place for you.</w:t>
      </w:r>
    </w:p>
    <w:p w14:paraId="4DC83C84" w14:textId="77777777" w:rsidR="00331B71" w:rsidRDefault="006F2E49">
      <w:pPr>
        <w:pStyle w:val="BodyText"/>
      </w:pPr>
      <w:r>
        <w:t>💙 We would love to have you join us next year!</w:t>
      </w:r>
    </w:p>
    <w:p w14:paraId="2C420EBC" w14:textId="0321FE25" w:rsidR="00451DA0" w:rsidRDefault="00000000">
      <w:pPr>
        <w:pStyle w:val="BodyText"/>
      </w:pPr>
      <w:r>
        <w:lastRenderedPageBreak/>
        <w:pict w14:anchorId="7D3C0894">
          <v:rect id="_x0000_i1027" style="width:0;height:1.5pt" o:hralign="center" o:hrstd="t" o:hr="t"/>
        </w:pict>
      </w:r>
    </w:p>
    <w:p w14:paraId="6BC0A2B3" w14:textId="77777777" w:rsidR="005D748C" w:rsidRDefault="005D748C">
      <w:pPr>
        <w:pStyle w:val="BodyText"/>
      </w:pPr>
    </w:p>
    <w:p w14:paraId="2577922F" w14:textId="3FB4BD42" w:rsidR="005D748C" w:rsidRPr="00451DA0" w:rsidRDefault="005D748C" w:rsidP="005D748C">
      <w:pPr>
        <w:pStyle w:val="Heading1"/>
        <w:rPr>
          <w:color w:val="auto"/>
          <w:sz w:val="28"/>
          <w:szCs w:val="28"/>
        </w:rPr>
      </w:pPr>
      <w:bookmarkStart w:id="0" w:name="leadership-law-academy"/>
      <w:r w:rsidRPr="00451DA0">
        <w:rPr>
          <w:color w:val="auto"/>
          <w:sz w:val="28"/>
          <w:szCs w:val="28"/>
        </w:rPr>
        <w:t xml:space="preserve">⚖️🌟 </w:t>
      </w:r>
      <w:r w:rsidRPr="00451DA0">
        <w:rPr>
          <w:b/>
          <w:bCs/>
          <w:color w:val="auto"/>
          <w:sz w:val="28"/>
          <w:szCs w:val="28"/>
        </w:rPr>
        <w:t>LEADERSHIP &amp; LAW ACADEMY</w:t>
      </w:r>
      <w:r w:rsidRPr="00451DA0">
        <w:rPr>
          <w:color w:val="auto"/>
          <w:sz w:val="28"/>
          <w:szCs w:val="28"/>
        </w:rPr>
        <w:t xml:space="preserve"> 🌟⚖️</w:t>
      </w:r>
    </w:p>
    <w:p w14:paraId="010AC56E" w14:textId="1FA14DFA" w:rsidR="005D748C" w:rsidRPr="00B92B20" w:rsidRDefault="005D748C" w:rsidP="00B92B20">
      <w:pPr>
        <w:pStyle w:val="FirstParagraph"/>
        <w:rPr>
          <w:i/>
          <w:iCs/>
          <w:sz w:val="22"/>
          <w:szCs w:val="22"/>
        </w:rPr>
      </w:pPr>
      <w:r w:rsidRPr="00B92B20">
        <w:rPr>
          <w:i/>
          <w:iCs/>
          <w:sz w:val="22"/>
          <w:szCs w:val="22"/>
        </w:rPr>
        <w:t>Step Up. Speak Out. Lead with Purpose.</w:t>
      </w:r>
    </w:p>
    <w:p w14:paraId="0A7D5005" w14:textId="77777777" w:rsidR="005D748C" w:rsidRPr="005D748C" w:rsidRDefault="005D748C" w:rsidP="005D748C">
      <w:pPr>
        <w:pStyle w:val="FirstParagraph"/>
        <w:rPr>
          <w:sz w:val="22"/>
          <w:szCs w:val="22"/>
        </w:rPr>
      </w:pPr>
      <w:bookmarkStart w:id="1" w:name="what-is-leadership-law"/>
      <w:r w:rsidRPr="005D748C">
        <w:rPr>
          <w:b/>
          <w:bCs/>
          <w:sz w:val="22"/>
          <w:szCs w:val="22"/>
        </w:rPr>
        <w:t>Leadership &amp; Law</w:t>
      </w:r>
      <w:r w:rsidRPr="005D748C">
        <w:rPr>
          <w:sz w:val="22"/>
          <w:szCs w:val="22"/>
        </w:rPr>
        <w:t xml:space="preserve"> is a dynamic, high-energy course designed to grow </w:t>
      </w:r>
      <w:r w:rsidRPr="005D748C">
        <w:rPr>
          <w:b/>
          <w:bCs/>
          <w:sz w:val="22"/>
          <w:szCs w:val="22"/>
        </w:rPr>
        <w:t>confident, capable leaders</w:t>
      </w:r>
      <w:r w:rsidRPr="005D748C">
        <w:rPr>
          <w:sz w:val="22"/>
          <w:szCs w:val="22"/>
        </w:rPr>
        <w:t xml:space="preserve"> through hands-on, real-world experiences. Students build essential skills in:</w:t>
      </w:r>
    </w:p>
    <w:p w14:paraId="21AB5C5F" w14:textId="28392AE7" w:rsidR="005D748C" w:rsidRPr="005D748C" w:rsidRDefault="005D748C" w:rsidP="00976D9A">
      <w:pPr>
        <w:pStyle w:val="Compact"/>
        <w:spacing w:before="0" w:after="0"/>
        <w:ind w:left="720"/>
        <w:rPr>
          <w:sz w:val="22"/>
          <w:szCs w:val="22"/>
        </w:rPr>
      </w:pPr>
      <w:r w:rsidRPr="005D748C">
        <w:rPr>
          <w:b/>
          <w:bCs/>
          <w:sz w:val="22"/>
          <w:szCs w:val="22"/>
        </w:rPr>
        <w:t>Presentation Skills &amp; Public Speaking</w:t>
      </w:r>
      <w:r w:rsidR="00976D9A">
        <w:rPr>
          <w:sz w:val="22"/>
          <w:szCs w:val="22"/>
        </w:rPr>
        <w:t xml:space="preserve">, </w:t>
      </w:r>
      <w:r w:rsidRPr="005D748C">
        <w:rPr>
          <w:b/>
          <w:bCs/>
          <w:sz w:val="22"/>
          <w:szCs w:val="22"/>
        </w:rPr>
        <w:t>Volunteer Service &amp; Community Engagement</w:t>
      </w:r>
      <w:r w:rsidR="00976D9A">
        <w:rPr>
          <w:sz w:val="22"/>
          <w:szCs w:val="22"/>
        </w:rPr>
        <w:t xml:space="preserve">, </w:t>
      </w:r>
      <w:r w:rsidRPr="005D748C">
        <w:rPr>
          <w:b/>
          <w:bCs/>
          <w:sz w:val="22"/>
          <w:szCs w:val="22"/>
        </w:rPr>
        <w:t>Government &amp; Civic Responsibility</w:t>
      </w:r>
    </w:p>
    <w:p w14:paraId="38C61B8D" w14:textId="77777777" w:rsidR="005D748C" w:rsidRPr="005D748C" w:rsidRDefault="005D748C" w:rsidP="005D748C">
      <w:pPr>
        <w:pStyle w:val="Compact"/>
        <w:ind w:left="720"/>
        <w:rPr>
          <w:sz w:val="22"/>
          <w:szCs w:val="22"/>
        </w:rPr>
      </w:pPr>
    </w:p>
    <w:p w14:paraId="4603729E" w14:textId="77777777" w:rsidR="005D748C" w:rsidRPr="005D748C" w:rsidRDefault="005D748C" w:rsidP="005D748C">
      <w:pPr>
        <w:pStyle w:val="Heading2"/>
        <w:rPr>
          <w:sz w:val="22"/>
          <w:szCs w:val="22"/>
        </w:rPr>
      </w:pPr>
      <w:bookmarkStart w:id="2" w:name="learning-beyond-the-classroom"/>
      <w:bookmarkEnd w:id="1"/>
      <w:r w:rsidRPr="005D748C">
        <w:rPr>
          <w:sz w:val="22"/>
          <w:szCs w:val="22"/>
        </w:rPr>
        <w:t>Learning Beyond the Classroom</w:t>
      </w:r>
    </w:p>
    <w:p w14:paraId="0D50E387" w14:textId="77777777" w:rsidR="005D748C" w:rsidRPr="005D748C" w:rsidRDefault="005D748C" w:rsidP="005D748C">
      <w:pPr>
        <w:pStyle w:val="FirstParagraph"/>
        <w:rPr>
          <w:sz w:val="22"/>
          <w:szCs w:val="22"/>
        </w:rPr>
      </w:pPr>
      <w:r w:rsidRPr="005D748C">
        <w:rPr>
          <w:sz w:val="22"/>
          <w:szCs w:val="22"/>
        </w:rPr>
        <w:t xml:space="preserve">Students don’t just learn about leadership—they </w:t>
      </w:r>
      <w:r w:rsidRPr="005D748C">
        <w:rPr>
          <w:b/>
          <w:bCs/>
          <w:sz w:val="22"/>
          <w:szCs w:val="22"/>
        </w:rPr>
        <w:t>live it</w:t>
      </w:r>
      <w:r w:rsidRPr="005D748C">
        <w:rPr>
          <w:sz w:val="22"/>
          <w:szCs w:val="22"/>
        </w:rPr>
        <w:t>! The course includes meaningful service opportunities and interactive events such as:</w:t>
      </w:r>
    </w:p>
    <w:p w14:paraId="325D1662" w14:textId="1D09357D" w:rsidR="005D748C" w:rsidRDefault="005D748C" w:rsidP="00F07529">
      <w:pPr>
        <w:pStyle w:val="Compact"/>
        <w:ind w:firstLine="720"/>
        <w:rPr>
          <w:sz w:val="22"/>
          <w:szCs w:val="22"/>
        </w:rPr>
      </w:pPr>
      <w:r w:rsidRPr="005D748C">
        <w:rPr>
          <w:b/>
          <w:bCs/>
          <w:sz w:val="22"/>
          <w:szCs w:val="22"/>
        </w:rPr>
        <w:t>5th Grade Big Visit</w:t>
      </w:r>
      <w:r w:rsidR="00F07529">
        <w:rPr>
          <w:sz w:val="22"/>
          <w:szCs w:val="22"/>
        </w:rPr>
        <w:t>,</w:t>
      </w:r>
      <w:r w:rsidRPr="005D748C">
        <w:rPr>
          <w:sz w:val="22"/>
          <w:szCs w:val="22"/>
        </w:rPr>
        <w:t xml:space="preserve"> </w:t>
      </w:r>
      <w:r w:rsidRPr="005D748C">
        <w:rPr>
          <w:b/>
          <w:bCs/>
          <w:sz w:val="22"/>
          <w:szCs w:val="22"/>
        </w:rPr>
        <w:t>Rising 6th Grade Night</w:t>
      </w:r>
      <w:r w:rsidR="00F07529">
        <w:rPr>
          <w:sz w:val="22"/>
          <w:szCs w:val="22"/>
        </w:rPr>
        <w:t xml:space="preserve">, </w:t>
      </w:r>
      <w:r w:rsidRPr="005D748C">
        <w:rPr>
          <w:b/>
          <w:bCs/>
          <w:sz w:val="22"/>
          <w:szCs w:val="22"/>
        </w:rPr>
        <w:t>Spooky STEM Night</w:t>
      </w:r>
      <w:r w:rsidR="00F07529">
        <w:rPr>
          <w:sz w:val="22"/>
          <w:szCs w:val="22"/>
        </w:rPr>
        <w:t xml:space="preserve">, </w:t>
      </w:r>
      <w:r w:rsidRPr="005D748C">
        <w:rPr>
          <w:b/>
          <w:bCs/>
          <w:sz w:val="22"/>
          <w:szCs w:val="22"/>
        </w:rPr>
        <w:t>Educational Field Trips</w:t>
      </w:r>
      <w:r w:rsidRPr="005D748C">
        <w:rPr>
          <w:sz w:val="22"/>
          <w:szCs w:val="22"/>
        </w:rPr>
        <w:t xml:space="preserve"> that bring government and leadership to life</w:t>
      </w:r>
    </w:p>
    <w:p w14:paraId="45407281" w14:textId="77777777" w:rsidR="00F07529" w:rsidRPr="005D748C" w:rsidRDefault="00F07529" w:rsidP="00F07529">
      <w:pPr>
        <w:pStyle w:val="Compact"/>
        <w:ind w:firstLine="720"/>
        <w:rPr>
          <w:sz w:val="22"/>
          <w:szCs w:val="22"/>
        </w:rPr>
      </w:pPr>
    </w:p>
    <w:p w14:paraId="38306B58" w14:textId="77777777" w:rsidR="005D748C" w:rsidRPr="005D748C" w:rsidRDefault="005D748C" w:rsidP="005D748C">
      <w:pPr>
        <w:pStyle w:val="Heading2"/>
        <w:rPr>
          <w:sz w:val="22"/>
          <w:szCs w:val="22"/>
        </w:rPr>
      </w:pPr>
      <w:bookmarkStart w:id="3" w:name="academic-benefits"/>
      <w:bookmarkEnd w:id="2"/>
      <w:r w:rsidRPr="005D748C">
        <w:rPr>
          <w:sz w:val="22"/>
          <w:szCs w:val="22"/>
        </w:rPr>
        <w:t>Academic Benefits</w:t>
      </w:r>
    </w:p>
    <w:p w14:paraId="47F3EB88" w14:textId="21F2CD70" w:rsidR="005D748C" w:rsidRDefault="005D748C" w:rsidP="00451DA0">
      <w:pPr>
        <w:pStyle w:val="FirstParagraph"/>
        <w:rPr>
          <w:sz w:val="22"/>
          <w:szCs w:val="22"/>
        </w:rPr>
      </w:pPr>
      <w:r w:rsidRPr="005D748C">
        <w:rPr>
          <w:rFonts w:ascii="Segoe UI Emoji" w:hAnsi="Segoe UI Emoji" w:cs="Segoe UI Emoji"/>
          <w:sz w:val="22"/>
          <w:szCs w:val="22"/>
        </w:rPr>
        <w:t>✔️</w:t>
      </w:r>
      <w:r w:rsidRPr="005D748C">
        <w:rPr>
          <w:sz w:val="22"/>
          <w:szCs w:val="22"/>
        </w:rPr>
        <w:t xml:space="preserve"> </w:t>
      </w:r>
      <w:r w:rsidRPr="005D748C">
        <w:rPr>
          <w:b/>
          <w:bCs/>
          <w:sz w:val="22"/>
          <w:szCs w:val="22"/>
        </w:rPr>
        <w:t>High School Credit Course</w:t>
      </w:r>
      <w:r w:rsidRPr="005D748C">
        <w:rPr>
          <w:sz w:val="22"/>
          <w:szCs w:val="22"/>
        </w:rPr>
        <w:t xml:space="preserve"> (Local Area Studies)</w:t>
      </w:r>
      <w:r w:rsidRPr="005D748C">
        <w:rPr>
          <w:sz w:val="22"/>
          <w:szCs w:val="22"/>
        </w:rPr>
        <w:br/>
      </w:r>
      <w:r w:rsidRPr="005D748C">
        <w:rPr>
          <w:rFonts w:ascii="Segoe UI Emoji" w:hAnsi="Segoe UI Emoji" w:cs="Segoe UI Emoji"/>
          <w:sz w:val="22"/>
          <w:szCs w:val="22"/>
        </w:rPr>
        <w:t>✔️</w:t>
      </w:r>
      <w:r w:rsidRPr="005D748C">
        <w:rPr>
          <w:sz w:val="22"/>
          <w:szCs w:val="22"/>
        </w:rPr>
        <w:t xml:space="preserve"> </w:t>
      </w:r>
      <w:r w:rsidRPr="005D748C">
        <w:rPr>
          <w:b/>
          <w:bCs/>
          <w:sz w:val="22"/>
          <w:szCs w:val="22"/>
        </w:rPr>
        <w:t>Counts toward the Civics Diploma Seal</w:t>
      </w:r>
      <w:r w:rsidRPr="005D748C">
        <w:rPr>
          <w:sz w:val="22"/>
          <w:szCs w:val="22"/>
        </w:rPr>
        <w:t xml:space="preserve"> at any Georgia high school</w:t>
      </w:r>
      <w:r w:rsidRPr="005D748C">
        <w:rPr>
          <w:sz w:val="22"/>
          <w:szCs w:val="22"/>
        </w:rPr>
        <w:br/>
      </w:r>
      <w:r w:rsidRPr="005D748C">
        <w:rPr>
          <w:rFonts w:ascii="Segoe UI Emoji" w:hAnsi="Segoe UI Emoji" w:cs="Segoe UI Emoji"/>
          <w:sz w:val="22"/>
          <w:szCs w:val="22"/>
        </w:rPr>
        <w:t>✔️</w:t>
      </w:r>
      <w:r w:rsidRPr="005D748C">
        <w:rPr>
          <w:sz w:val="22"/>
          <w:szCs w:val="22"/>
        </w:rPr>
        <w:t xml:space="preserve"> Builds a strong foundation for future leadership, law, and public service pathways</w:t>
      </w:r>
      <w:bookmarkStart w:id="4" w:name="why-choose-leadership-law"/>
      <w:bookmarkEnd w:id="3"/>
    </w:p>
    <w:p w14:paraId="367FA0A1" w14:textId="77777777" w:rsidR="00451DA0" w:rsidRPr="00451DA0" w:rsidRDefault="00451DA0" w:rsidP="00451DA0">
      <w:pPr>
        <w:pStyle w:val="BodyText"/>
      </w:pPr>
    </w:p>
    <w:p w14:paraId="739F9765" w14:textId="77777777" w:rsidR="005D748C" w:rsidRPr="005D748C" w:rsidRDefault="005D748C" w:rsidP="005D748C">
      <w:pPr>
        <w:pStyle w:val="Heading3"/>
        <w:rPr>
          <w:sz w:val="22"/>
          <w:szCs w:val="22"/>
        </w:rPr>
      </w:pPr>
      <w:bookmarkStart w:id="5" w:name="lead-today.-shape-tomorrow."/>
      <w:r w:rsidRPr="005D748C">
        <w:rPr>
          <w:rFonts w:ascii="Segoe UI Emoji" w:hAnsi="Segoe UI Emoji" w:cs="Segoe UI Emoji"/>
          <w:sz w:val="22"/>
          <w:szCs w:val="22"/>
        </w:rPr>
        <w:t>🚀</w:t>
      </w:r>
      <w:r w:rsidRPr="005D748C">
        <w:rPr>
          <w:sz w:val="22"/>
          <w:szCs w:val="22"/>
        </w:rPr>
        <w:t xml:space="preserve"> Lead Today. Shape Tomorrow.</w:t>
      </w:r>
    </w:p>
    <w:p w14:paraId="4C7FF979" w14:textId="77777777" w:rsidR="005D748C" w:rsidRPr="005D748C" w:rsidRDefault="005D748C" w:rsidP="005D748C">
      <w:pPr>
        <w:pStyle w:val="FirstParagraph"/>
        <w:rPr>
          <w:sz w:val="22"/>
          <w:szCs w:val="22"/>
        </w:rPr>
      </w:pPr>
      <w:r w:rsidRPr="005D748C">
        <w:rPr>
          <w:b/>
          <w:bCs/>
          <w:sz w:val="22"/>
          <w:szCs w:val="22"/>
        </w:rPr>
        <w:t>Join the Leadership &amp; Law Academy and start making your mark!</w:t>
      </w:r>
    </w:p>
    <w:bookmarkEnd w:id="0"/>
    <w:bookmarkEnd w:id="4"/>
    <w:bookmarkEnd w:id="5"/>
    <w:p w14:paraId="0D1277BA" w14:textId="77777777" w:rsidR="005D748C" w:rsidRDefault="005D748C">
      <w:pPr>
        <w:pStyle w:val="BodyText"/>
      </w:pPr>
    </w:p>
    <w:sectPr w:rsidR="005D748C" w:rsidSect="007F0DC7">
      <w:footnotePr>
        <w:numRestart w:val="eachSect"/>
      </w:footnotePr>
      <w:pgSz w:w="12240" w:h="15840"/>
      <w:pgMar w:top="1152" w:right="1440" w:bottom="115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A6CD9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DC5E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72927683">
    <w:abstractNumId w:val="0"/>
  </w:num>
  <w:num w:numId="2" w16cid:durableId="109713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1B71"/>
    <w:rsid w:val="00020A10"/>
    <w:rsid w:val="00331B71"/>
    <w:rsid w:val="00345FA8"/>
    <w:rsid w:val="00451DA0"/>
    <w:rsid w:val="005D748C"/>
    <w:rsid w:val="00644D21"/>
    <w:rsid w:val="006F2E49"/>
    <w:rsid w:val="007F0DC7"/>
    <w:rsid w:val="00976D9A"/>
    <w:rsid w:val="00994FE6"/>
    <w:rsid w:val="009E2081"/>
    <w:rsid w:val="00A06AE1"/>
    <w:rsid w:val="00B92B20"/>
    <w:rsid w:val="00DB6CC5"/>
    <w:rsid w:val="00DC74BB"/>
    <w:rsid w:val="00EB7038"/>
    <w:rsid w:val="00ED6B3A"/>
    <w:rsid w:val="00F07529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73589"/>
  <w15:docId w15:val="{732192BC-F738-4FCE-A059-3B0D3BE8F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98A2A-524B-4230-9677-764DB79F4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00</Words>
  <Characters>2285</Characters>
  <Application>Microsoft Office Word</Application>
  <DocSecurity>0</DocSecurity>
  <Lines>19</Lines>
  <Paragraphs>5</Paragraphs>
  <ScaleCrop>false</ScaleCrop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Stump</dc:creator>
  <cp:keywords/>
  <cp:lastModifiedBy>Amy Stump</cp:lastModifiedBy>
  <cp:revision>16</cp:revision>
  <dcterms:created xsi:type="dcterms:W3CDTF">2026-02-11T20:08:00Z</dcterms:created>
  <dcterms:modified xsi:type="dcterms:W3CDTF">2026-02-12T16:40:00Z</dcterms:modified>
</cp:coreProperties>
</file>